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43EC5" w14:textId="6469B277" w:rsid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Model 1 </w:t>
      </w:r>
    </w:p>
    <w:p w14:paraId="45F072B2" w14:textId="77777777" w:rsidR="006011D7" w:rsidRDefault="006011D7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bookmarkStart w:id="0" w:name="_GoBack"/>
      <w:bookmarkEnd w:id="0"/>
    </w:p>
    <w:p w14:paraId="6B0B0370" w14:textId="55650F99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yer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typ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Output Shape              Param #   </w:t>
      </w:r>
    </w:p>
    <w:p w14:paraId="208FD4E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48E6728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1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(None, 32, 32, 32)        128       </w:t>
      </w:r>
    </w:p>
    <w:p w14:paraId="4BC3DCF6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400AD3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32, 32, 32)        0         </w:t>
      </w:r>
    </w:p>
    <w:p w14:paraId="1903289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9393FD6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max_pooling2d_1 (MaxPooling2 (None, 16, 16, 32)        0         </w:t>
      </w:r>
    </w:p>
    <w:p w14:paraId="1452CEC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7D49B6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1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16, 16, 32)        0         </w:t>
      </w:r>
    </w:p>
    <w:p w14:paraId="425AFE8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7E39D1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(None, 16, 16, 64)        2112      </w:t>
      </w:r>
    </w:p>
    <w:p w14:paraId="320F6F7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53369AB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6, 16, 64)        0         </w:t>
      </w:r>
    </w:p>
    <w:p w14:paraId="70698542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B2A2166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max_pooling2d_2 (MaxPooling2 (None, 8, 8, 64)          0         </w:t>
      </w:r>
    </w:p>
    <w:p w14:paraId="3A50199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DF2F0B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8, 8, 64)          0         </w:t>
      </w:r>
    </w:p>
    <w:p w14:paraId="5C09E9D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35D720B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3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(None, 8, 8, 128)         8320      </w:t>
      </w:r>
    </w:p>
    <w:p w14:paraId="32ECD0A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20DB3D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3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8, 8, 128)         0         </w:t>
      </w:r>
    </w:p>
    <w:p w14:paraId="22BA28A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AB5B8A6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max_pooling2d_3 (MaxPooling2 (None, 4, 4, 128)         0         </w:t>
      </w:r>
    </w:p>
    <w:p w14:paraId="0879A46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DA5C78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3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4, 4, 128)         0         </w:t>
      </w:r>
    </w:p>
    <w:p w14:paraId="1BE58A40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FF56FC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4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(None, 4, 4, 512)         66048     </w:t>
      </w:r>
    </w:p>
    <w:p w14:paraId="15CEC7F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8D9326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4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4, 4, 512)         0         </w:t>
      </w:r>
    </w:p>
    <w:p w14:paraId="7F70838B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A7366A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latten_1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Flatten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8192)              0         </w:t>
      </w:r>
    </w:p>
    <w:p w14:paraId="5836EC5D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E168CB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5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(None, 10)                81930     </w:t>
      </w:r>
    </w:p>
    <w:p w14:paraId="5222308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4ABE31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4 (</w:t>
      </w:r>
      <w:proofErr w:type="gram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0)                0         </w:t>
      </w:r>
    </w:p>
    <w:p w14:paraId="51349AFD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6A2AB260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otal params: 158,538</w:t>
      </w:r>
    </w:p>
    <w:p w14:paraId="0309FE3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able params: 158,538</w:t>
      </w:r>
    </w:p>
    <w:p w14:paraId="316B638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n-trainable params: 0</w:t>
      </w:r>
    </w:p>
    <w:p w14:paraId="7FD6AF3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A0D2BD8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1657ED57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20</w:t>
      </w:r>
    </w:p>
    <w:p w14:paraId="4638DD5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1s 213us/step - loss: 1.9623 - acc: 0.293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921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213</w:t>
      </w:r>
    </w:p>
    <w:p w14:paraId="0E9088C2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20</w:t>
      </w:r>
    </w:p>
    <w:p w14:paraId="59DB43C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6995 - acc: 0.395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959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19</w:t>
      </w:r>
    </w:p>
    <w:p w14:paraId="4BC335A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20</w:t>
      </w:r>
    </w:p>
    <w:p w14:paraId="1AEF23A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6181 - acc: 0.4205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49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39</w:t>
      </w:r>
    </w:p>
    <w:p w14:paraId="6336EC5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20</w:t>
      </w:r>
    </w:p>
    <w:p w14:paraId="4D16CF47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6s 128us/step - loss: 1.5701 - acc: 0.4398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681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89</w:t>
      </w:r>
    </w:p>
    <w:p w14:paraId="7F1ABDA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20</w:t>
      </w:r>
    </w:p>
    <w:p w14:paraId="3FEB3205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5350 - acc: 0.453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81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90</w:t>
      </w:r>
    </w:p>
    <w:p w14:paraId="3CEACF0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20</w:t>
      </w:r>
    </w:p>
    <w:p w14:paraId="1715C20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5065 - acc: 0.4621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23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84</w:t>
      </w:r>
    </w:p>
    <w:p w14:paraId="38C2132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20</w:t>
      </w:r>
    </w:p>
    <w:p w14:paraId="0865ECB5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4862 - acc: 0.4700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97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35</w:t>
      </w:r>
    </w:p>
    <w:p w14:paraId="493682F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20</w:t>
      </w:r>
    </w:p>
    <w:p w14:paraId="4B4A315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8us/step - loss: 1.4657 - acc: 0.478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35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14</w:t>
      </w:r>
    </w:p>
    <w:p w14:paraId="7852BB20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20</w:t>
      </w:r>
    </w:p>
    <w:p w14:paraId="18E1BE80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4502 - acc: 0.4840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795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241</w:t>
      </w:r>
    </w:p>
    <w:p w14:paraId="2756025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20</w:t>
      </w:r>
    </w:p>
    <w:p w14:paraId="29A505F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8us/step - loss: 1.4385 - acc: 0.4869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770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12</w:t>
      </w:r>
    </w:p>
    <w:p w14:paraId="3AE2DBAD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20</w:t>
      </w:r>
    </w:p>
    <w:p w14:paraId="2C125ADC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6us/step - loss: 1.4242 - acc: 0.4905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36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30</w:t>
      </w:r>
    </w:p>
    <w:p w14:paraId="573469A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20</w:t>
      </w:r>
    </w:p>
    <w:p w14:paraId="10C74E85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8us/step - loss: 1.4150 - acc: 0.495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135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01</w:t>
      </w:r>
    </w:p>
    <w:p w14:paraId="491C0607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20</w:t>
      </w:r>
    </w:p>
    <w:p w14:paraId="53201FD8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4081 - acc: 0.497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159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204</w:t>
      </w:r>
    </w:p>
    <w:p w14:paraId="1272917D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20</w:t>
      </w:r>
    </w:p>
    <w:p w14:paraId="50443117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4024 - acc: 0.502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96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77</w:t>
      </w:r>
    </w:p>
    <w:p w14:paraId="631C208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20</w:t>
      </w:r>
    </w:p>
    <w:p w14:paraId="49191829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3910 - acc: 0.5067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219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23</w:t>
      </w:r>
    </w:p>
    <w:p w14:paraId="62C0C86A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20</w:t>
      </w:r>
    </w:p>
    <w:p w14:paraId="18D57D73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6us/step - loss: 1.3855 - acc: 0.5079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748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71</w:t>
      </w:r>
    </w:p>
    <w:p w14:paraId="513A70AE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20</w:t>
      </w:r>
    </w:p>
    <w:p w14:paraId="4A019D20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8us/step - loss: 1.3823 - acc: 0.507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424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70</w:t>
      </w:r>
    </w:p>
    <w:p w14:paraId="3AF5AD44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20</w:t>
      </w:r>
    </w:p>
    <w:p w14:paraId="7E04DEF8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3716 - acc: 0.511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512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02</w:t>
      </w:r>
    </w:p>
    <w:p w14:paraId="1BEAC50F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20</w:t>
      </w:r>
    </w:p>
    <w:p w14:paraId="189698C2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3671 - acc: 0.5135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77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89</w:t>
      </w:r>
    </w:p>
    <w:p w14:paraId="646F08D1" w14:textId="77777777" w:rsidR="00D5486E" w:rsidRPr="00D5486E" w:rsidRDefault="00D5486E" w:rsidP="00D5486E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20</w:t>
      </w:r>
    </w:p>
    <w:p w14:paraId="1006A983" w14:textId="67EBD4CB" w:rsidR="00FE2876" w:rsidRDefault="00D5486E" w:rsidP="00D5486E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6s 127us/step - loss: 1.3636 - acc: 0.512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206 - </w:t>
      </w:r>
      <w:proofErr w:type="spellStart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5486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30</w:t>
      </w:r>
    </w:p>
    <w:p w14:paraId="5D4F6FCC" w14:textId="4B80CF35" w:rsidR="00D5486E" w:rsidRDefault="00D5486E" w:rsidP="00D5486E"/>
    <w:p w14:paraId="279A05E3" w14:textId="4984B38C" w:rsidR="00D5486E" w:rsidRDefault="00D5486E" w:rsidP="00D5486E">
      <w:r>
        <w:t>Model 2</w:t>
      </w:r>
    </w:p>
    <w:p w14:paraId="2527C29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>_________________________________________________________________</w:t>
      </w:r>
    </w:p>
    <w:p w14:paraId="0161EE96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yer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type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Output Shape              Param #   </w:t>
      </w:r>
    </w:p>
    <w:p w14:paraId="250A9309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21B78FFF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4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32, 32, 128)       512       </w:t>
      </w:r>
    </w:p>
    <w:p w14:paraId="1A1BF2CF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D3E9DC5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9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32, 32, 128)       0         </w:t>
      </w:r>
    </w:p>
    <w:p w14:paraId="263750F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32AE7E8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11 (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6, 16, 128)       0         </w:t>
      </w:r>
    </w:p>
    <w:p w14:paraId="100F7BA3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D06D336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19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16, 16, 128)       0         </w:t>
      </w:r>
    </w:p>
    <w:p w14:paraId="49E1A4E5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707FBCB4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5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6, 16, 256)       33024     </w:t>
      </w:r>
    </w:p>
    <w:p w14:paraId="6F774B96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E9B9F9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0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6, 16, 256)       0         </w:t>
      </w:r>
    </w:p>
    <w:p w14:paraId="4347606B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44AB18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12 (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8, 8, 256)         0         </w:t>
      </w:r>
    </w:p>
    <w:p w14:paraId="608A4F67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51512D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0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8, 8, 256)         0         </w:t>
      </w:r>
    </w:p>
    <w:p w14:paraId="047F7AB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993D7C9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6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8, 8, 512)         131584    </w:t>
      </w:r>
    </w:p>
    <w:p w14:paraId="27CA05E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C5208A7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1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8, 8, 512)         0         </w:t>
      </w:r>
    </w:p>
    <w:p w14:paraId="4222A0F2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585392F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latten_6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Flatten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32768)             0         </w:t>
      </w:r>
    </w:p>
    <w:p w14:paraId="22EF8EAD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B414B14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7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0)                327690    </w:t>
      </w:r>
    </w:p>
    <w:p w14:paraId="72EA1C0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A410EC2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1 (</w:t>
      </w:r>
      <w:proofErr w:type="gram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0)                0         </w:t>
      </w:r>
    </w:p>
    <w:p w14:paraId="4CDFEB89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455BD66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otal params: 492,810</w:t>
      </w:r>
    </w:p>
    <w:p w14:paraId="6F3D6CB5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able params: 492,810</w:t>
      </w:r>
    </w:p>
    <w:p w14:paraId="2280518B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n-trainable params: 0</w:t>
      </w:r>
    </w:p>
    <w:p w14:paraId="2FC509A7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510227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4705E333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20</w:t>
      </w:r>
    </w:p>
    <w:p w14:paraId="47EA046D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7s 336us/step - loss: 2.0610 - acc: 0.2581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373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380</w:t>
      </w:r>
    </w:p>
    <w:p w14:paraId="77B8AED3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20</w:t>
      </w:r>
    </w:p>
    <w:p w14:paraId="0317BDB5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8449 - acc: 0.355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319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573</w:t>
      </w:r>
    </w:p>
    <w:p w14:paraId="40D56F58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20</w:t>
      </w:r>
    </w:p>
    <w:p w14:paraId="571D4B5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20us/step - loss: 1.7492 - acc: 0.3895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06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30</w:t>
      </w:r>
    </w:p>
    <w:p w14:paraId="19E09802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20</w:t>
      </w:r>
    </w:p>
    <w:p w14:paraId="5834562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6829 - acc: 0.4139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91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55</w:t>
      </w:r>
    </w:p>
    <w:p w14:paraId="6ADAC0D4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20</w:t>
      </w:r>
    </w:p>
    <w:p w14:paraId="652485F7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6282 - acc: 0.4309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006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19</w:t>
      </w:r>
    </w:p>
    <w:p w14:paraId="453445C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20</w:t>
      </w:r>
    </w:p>
    <w:p w14:paraId="016680A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5854 - acc: 0.445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523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38</w:t>
      </w:r>
    </w:p>
    <w:p w14:paraId="5461219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20</w:t>
      </w:r>
    </w:p>
    <w:p w14:paraId="2D53535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6s 316us/step - loss: 1.5538 - acc: 0.4576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853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94</w:t>
      </w:r>
    </w:p>
    <w:p w14:paraId="70AFE9B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20</w:t>
      </w:r>
    </w:p>
    <w:p w14:paraId="27A71B61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5251 - acc: 0.4659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0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59</w:t>
      </w:r>
    </w:p>
    <w:p w14:paraId="50D22DBB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20</w:t>
      </w:r>
    </w:p>
    <w:p w14:paraId="2A314271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989 - acc: 0.4757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048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89</w:t>
      </w:r>
    </w:p>
    <w:p w14:paraId="3ECEA4EB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20</w:t>
      </w:r>
    </w:p>
    <w:p w14:paraId="1899AA3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809 - acc: 0.4820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155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65</w:t>
      </w:r>
    </w:p>
    <w:p w14:paraId="5A24719F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20</w:t>
      </w:r>
    </w:p>
    <w:p w14:paraId="4327D8F2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581 - acc: 0.488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835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04</w:t>
      </w:r>
    </w:p>
    <w:p w14:paraId="6ABAA33D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20</w:t>
      </w:r>
    </w:p>
    <w:p w14:paraId="15154782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441 - acc: 0.4930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163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04</w:t>
      </w:r>
    </w:p>
    <w:p w14:paraId="6C6512B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20</w:t>
      </w:r>
    </w:p>
    <w:p w14:paraId="7C8C54DD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318 - acc: 0.497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880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87</w:t>
      </w:r>
    </w:p>
    <w:p w14:paraId="2EA0A6AF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20</w:t>
      </w:r>
    </w:p>
    <w:p w14:paraId="64275FE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180 - acc: 0.5011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24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26</w:t>
      </w:r>
    </w:p>
    <w:p w14:paraId="559773C4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20</w:t>
      </w:r>
    </w:p>
    <w:p w14:paraId="2E41054A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4090 - acc: 0.5043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351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04</w:t>
      </w:r>
    </w:p>
    <w:p w14:paraId="0F74AE9E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20</w:t>
      </w:r>
    </w:p>
    <w:p w14:paraId="0A5BA8DC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004 - acc: 0.5091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092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33</w:t>
      </w:r>
    </w:p>
    <w:p w14:paraId="7969C201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20</w:t>
      </w:r>
    </w:p>
    <w:p w14:paraId="6944A881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898 - acc: 0.5100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469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59</w:t>
      </w:r>
    </w:p>
    <w:p w14:paraId="0A015EB8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20</w:t>
      </w:r>
    </w:p>
    <w:p w14:paraId="719B640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854 - acc: 0.5120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678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993</w:t>
      </w:r>
    </w:p>
    <w:p w14:paraId="715845D0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20</w:t>
      </w:r>
    </w:p>
    <w:p w14:paraId="627B3977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808 - acc: 0.5134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367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15</w:t>
      </w:r>
    </w:p>
    <w:p w14:paraId="2C5882A4" w14:textId="77777777" w:rsidR="006636FC" w:rsidRPr="006636FC" w:rsidRDefault="006636FC" w:rsidP="006636FC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20</w:t>
      </w:r>
    </w:p>
    <w:p w14:paraId="02E8D602" w14:textId="2CC32C66" w:rsidR="00D5486E" w:rsidRDefault="006636FC" w:rsidP="006636FC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3715 - acc: 0.5191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148 - </w:t>
      </w:r>
      <w:proofErr w:type="spellStart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636F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29</w:t>
      </w:r>
    </w:p>
    <w:p w14:paraId="568B12AE" w14:textId="30587DF2" w:rsidR="006636FC" w:rsidRDefault="006636FC" w:rsidP="006636FC"/>
    <w:p w14:paraId="4DE4737F" w14:textId="5A53687E" w:rsidR="006636FC" w:rsidRDefault="006636FC" w:rsidP="006636FC">
      <w:r>
        <w:t>Model 3</w:t>
      </w:r>
    </w:p>
    <w:p w14:paraId="6D87A25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76CF91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yer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type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Output Shape              Param #   </w:t>
      </w:r>
    </w:p>
    <w:p w14:paraId="7A9DCF3C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13241AC0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8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32, 32, 128)       512       </w:t>
      </w:r>
    </w:p>
    <w:p w14:paraId="6B22E53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4C0EC1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2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32, 32, 128)       0         </w:t>
      </w:r>
    </w:p>
    <w:p w14:paraId="682DF84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69BD34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13 (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6, 16, 128)       0         </w:t>
      </w:r>
    </w:p>
    <w:p w14:paraId="6304354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>_________________________________________________________________</w:t>
      </w:r>
    </w:p>
    <w:p w14:paraId="337E099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2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16, 16, 128)       0         </w:t>
      </w:r>
    </w:p>
    <w:p w14:paraId="0542C34C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D4ADB20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29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6, 16, 256)       33024     </w:t>
      </w:r>
    </w:p>
    <w:p w14:paraId="6BC55462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C4313E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3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6, 16, 256)       0         </w:t>
      </w:r>
    </w:p>
    <w:p w14:paraId="045EAEA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F5FFA1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14 (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8, 8, 256)         0         </w:t>
      </w:r>
    </w:p>
    <w:p w14:paraId="60092222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96F68E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3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8, 8, 256)         0         </w:t>
      </w:r>
    </w:p>
    <w:p w14:paraId="2217B3F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25EF87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30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8, 8, 512)         131584    </w:t>
      </w:r>
    </w:p>
    <w:p w14:paraId="106EFE3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D1B700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24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8, 8, 512)         0         </w:t>
      </w:r>
    </w:p>
    <w:p w14:paraId="70A5AA8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E8C3C7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latten_7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Flatten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32768)             0         </w:t>
      </w:r>
    </w:p>
    <w:p w14:paraId="04F93E7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8DEE1E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31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0)                327690    </w:t>
      </w:r>
    </w:p>
    <w:p w14:paraId="498E3AD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7074C3C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24 (</w:t>
      </w:r>
      <w:proofErr w:type="gram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0)                0         </w:t>
      </w:r>
    </w:p>
    <w:p w14:paraId="4A8718BC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3BCCB8B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otal params: 492,810</w:t>
      </w:r>
    </w:p>
    <w:p w14:paraId="37D81FB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able params: 492,810</w:t>
      </w:r>
    </w:p>
    <w:p w14:paraId="7944E53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n-trainable params: 0</w:t>
      </w:r>
    </w:p>
    <w:p w14:paraId="631ABBA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39F0BB5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5790DE2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30</w:t>
      </w:r>
    </w:p>
    <w:p w14:paraId="6BA6FE8A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7s 339us/step - loss: 2.0847 - acc: 0.246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65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168</w:t>
      </w:r>
    </w:p>
    <w:p w14:paraId="007FF0D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30</w:t>
      </w:r>
    </w:p>
    <w:p w14:paraId="47463EF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8635 - acc: 0.346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454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594</w:t>
      </w:r>
    </w:p>
    <w:p w14:paraId="6CEB718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30</w:t>
      </w:r>
    </w:p>
    <w:p w14:paraId="1F6F833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7594 - acc: 0.386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62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02</w:t>
      </w:r>
    </w:p>
    <w:p w14:paraId="1409A4E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30</w:t>
      </w:r>
    </w:p>
    <w:p w14:paraId="5109110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6906 - acc: 0.411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935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88</w:t>
      </w:r>
    </w:p>
    <w:p w14:paraId="63DF4030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30</w:t>
      </w:r>
    </w:p>
    <w:p w14:paraId="06AE5AF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6344 - acc: 0.428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0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26</w:t>
      </w:r>
    </w:p>
    <w:p w14:paraId="69E3796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30</w:t>
      </w:r>
    </w:p>
    <w:p w14:paraId="56B685C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5939 - acc: 0.4414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303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96</w:t>
      </w:r>
    </w:p>
    <w:p w14:paraId="3336A65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30</w:t>
      </w:r>
    </w:p>
    <w:p w14:paraId="529928C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5599 - acc: 0.454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32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72</w:t>
      </w:r>
    </w:p>
    <w:p w14:paraId="58BE692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30</w:t>
      </w:r>
    </w:p>
    <w:p w14:paraId="1BD5F27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5293 - acc: 0.465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71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89</w:t>
      </w:r>
    </w:p>
    <w:p w14:paraId="79C3702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30</w:t>
      </w:r>
    </w:p>
    <w:p w14:paraId="59B29FD2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5048 - acc: 0.472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58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07</w:t>
      </w:r>
    </w:p>
    <w:p w14:paraId="34AA2DB5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30</w:t>
      </w:r>
    </w:p>
    <w:p w14:paraId="7FA83A3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6s 316us/step - loss: 1.4833 - acc: 0.479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62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571</w:t>
      </w:r>
    </w:p>
    <w:p w14:paraId="73CF2CE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30</w:t>
      </w:r>
    </w:p>
    <w:p w14:paraId="6DFB2FD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637 - acc: 0.486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912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47</w:t>
      </w:r>
    </w:p>
    <w:p w14:paraId="5866A69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30</w:t>
      </w:r>
    </w:p>
    <w:p w14:paraId="7512C3B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477 - acc: 0.4928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9505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692</w:t>
      </w:r>
    </w:p>
    <w:p w14:paraId="6BEAB51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30</w:t>
      </w:r>
    </w:p>
    <w:p w14:paraId="2632385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362 - acc: 0.4958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41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51</w:t>
      </w:r>
    </w:p>
    <w:p w14:paraId="6FA8BE6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30</w:t>
      </w:r>
    </w:p>
    <w:p w14:paraId="379DF406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4257 - acc: 0.500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72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762</w:t>
      </w:r>
    </w:p>
    <w:p w14:paraId="41A76C6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30</w:t>
      </w:r>
    </w:p>
    <w:p w14:paraId="4EF6D70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147 - acc: 0.504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10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884</w:t>
      </w:r>
    </w:p>
    <w:p w14:paraId="6EA3198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30</w:t>
      </w:r>
    </w:p>
    <w:p w14:paraId="02182E6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4063 - acc: 0.5064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72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01</w:t>
      </w:r>
    </w:p>
    <w:p w14:paraId="74B9331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30</w:t>
      </w:r>
    </w:p>
    <w:p w14:paraId="7FEA7F2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3994 - acc: 0.508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7213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123</w:t>
      </w:r>
    </w:p>
    <w:p w14:paraId="621D051C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30</w:t>
      </w:r>
    </w:p>
    <w:p w14:paraId="0E59EC7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931 - acc: 0.512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91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209</w:t>
      </w:r>
    </w:p>
    <w:p w14:paraId="2AD0B31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30</w:t>
      </w:r>
    </w:p>
    <w:p w14:paraId="237480B5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885 - acc: 0.5125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463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272</w:t>
      </w:r>
    </w:p>
    <w:p w14:paraId="477A6E6E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30</w:t>
      </w:r>
    </w:p>
    <w:p w14:paraId="3EEB412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9us/step - loss: 1.3809 - acc: 0.512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30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339</w:t>
      </w:r>
    </w:p>
    <w:p w14:paraId="622F9B82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1/30</w:t>
      </w:r>
    </w:p>
    <w:p w14:paraId="576DAD5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3745 - acc: 0.515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805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486</w:t>
      </w:r>
    </w:p>
    <w:p w14:paraId="25A061D0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2/30</w:t>
      </w:r>
    </w:p>
    <w:p w14:paraId="14D535AB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3668 - acc: 0.519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915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425</w:t>
      </w:r>
    </w:p>
    <w:p w14:paraId="52789113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3/30</w:t>
      </w:r>
    </w:p>
    <w:p w14:paraId="7662695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625 - acc: 0.522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84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440</w:t>
      </w:r>
    </w:p>
    <w:p w14:paraId="386FBD2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4/30</w:t>
      </w:r>
    </w:p>
    <w:p w14:paraId="31B7F136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613 - acc: 0.523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26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629</w:t>
      </w:r>
    </w:p>
    <w:p w14:paraId="78AD6401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5/30</w:t>
      </w:r>
    </w:p>
    <w:p w14:paraId="2EE26DD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9us/step - loss: 1.3567 - acc: 0.5249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323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587</w:t>
      </w:r>
    </w:p>
    <w:p w14:paraId="3F9C3469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6/30</w:t>
      </w:r>
    </w:p>
    <w:p w14:paraId="6693642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501 - acc: 0.5258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85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796</w:t>
      </w:r>
    </w:p>
    <w:p w14:paraId="3F770FDA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7/30</w:t>
      </w:r>
    </w:p>
    <w:p w14:paraId="55A8018D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8us/step - loss: 1.3461 - acc: 0.5276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483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875</w:t>
      </w:r>
    </w:p>
    <w:p w14:paraId="29505285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8/30</w:t>
      </w:r>
    </w:p>
    <w:p w14:paraId="097A790F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6s 316us/step - loss: 1.3431 - acc: 0.527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99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696</w:t>
      </w:r>
    </w:p>
    <w:p w14:paraId="3A82E587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9/30</w:t>
      </w:r>
    </w:p>
    <w:p w14:paraId="4AAC44E8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392 - acc: 0.5277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62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814</w:t>
      </w:r>
    </w:p>
    <w:p w14:paraId="4DDC6274" w14:textId="77777777" w:rsidR="0022512D" w:rsidRPr="0022512D" w:rsidRDefault="0022512D" w:rsidP="002251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0/30</w:t>
      </w:r>
    </w:p>
    <w:p w14:paraId="4CDC8D94" w14:textId="04301C33" w:rsidR="006636FC" w:rsidRDefault="0022512D" w:rsidP="0022512D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3344 - acc: 0.5321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660 - </w:t>
      </w:r>
      <w:proofErr w:type="spellStart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2251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806</w:t>
      </w:r>
    </w:p>
    <w:p w14:paraId="44B6716C" w14:textId="262A0C1C" w:rsidR="001218D9" w:rsidRDefault="001218D9" w:rsidP="0022512D"/>
    <w:p w14:paraId="361F59C7" w14:textId="310C6BA2" w:rsidR="001218D9" w:rsidRDefault="001218D9" w:rsidP="0022512D">
      <w:r>
        <w:t>Model 4</w:t>
      </w:r>
    </w:p>
    <w:p w14:paraId="2E62A93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yer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type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Output Shape              Param #   </w:t>
      </w:r>
    </w:p>
    <w:p w14:paraId="1A02A24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7218954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13 (Conv2D)        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2, 32, 64)        1792      </w:t>
      </w:r>
    </w:p>
    <w:p w14:paraId="3424691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73E0612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38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32, 32, 64)        0         </w:t>
      </w:r>
    </w:p>
    <w:p w14:paraId="01FC3884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410D28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14 (Conv2D)        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0, 30, 64)        36928     </w:t>
      </w:r>
    </w:p>
    <w:p w14:paraId="5469763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CE7E48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39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30, 30, 64)        0         </w:t>
      </w:r>
    </w:p>
    <w:p w14:paraId="1738029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AC91195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20 (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0, 10, 64)        0         </w:t>
      </w:r>
    </w:p>
    <w:p w14:paraId="6EB46515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996BC4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31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10, 10, 64)        0         </w:t>
      </w:r>
    </w:p>
    <w:p w14:paraId="46C2E8E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E6DEDB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15 (Conv2D)        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10, 10, 128)       73856     </w:t>
      </w:r>
    </w:p>
    <w:p w14:paraId="1A4457E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AEBE52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40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0, 10, 128)       0         </w:t>
      </w:r>
    </w:p>
    <w:p w14:paraId="56C396A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8789F4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16 (Conv2D)        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8, 8, 128)         147584    </w:t>
      </w:r>
    </w:p>
    <w:p w14:paraId="36832941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0D280D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41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8, 8, 128)         0         </w:t>
      </w:r>
    </w:p>
    <w:p w14:paraId="06A6D83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9C04F8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21 (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2, 2, 128)         0         </w:t>
      </w:r>
    </w:p>
    <w:p w14:paraId="71B6C5D4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BD0382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32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2, 2, 128)         0         </w:t>
      </w:r>
    </w:p>
    <w:p w14:paraId="4E07C80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B91786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latten_9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Flatte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(None, 512)               0         </w:t>
      </w:r>
    </w:p>
    <w:p w14:paraId="36C5DD2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FC27FD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34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512)               262656    </w:t>
      </w:r>
    </w:p>
    <w:p w14:paraId="43AFC81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99C7B9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42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512)               0         </w:t>
      </w:r>
    </w:p>
    <w:p w14:paraId="133E2A2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52E3A28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33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512)               0         </w:t>
      </w:r>
    </w:p>
    <w:p w14:paraId="01E02EF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076FD4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35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0)                5130      </w:t>
      </w:r>
    </w:p>
    <w:p w14:paraId="3FE0033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FE8EF3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43 (</w:t>
      </w:r>
      <w:proofErr w:type="gram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Activation)   </w:t>
      </w:r>
      <w:proofErr w:type="gram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(None, 10)                0         </w:t>
      </w:r>
    </w:p>
    <w:p w14:paraId="762EB3D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78B690F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otal params: 527,946</w:t>
      </w:r>
    </w:p>
    <w:p w14:paraId="0EE4BE7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able params: 527,946</w:t>
      </w:r>
    </w:p>
    <w:p w14:paraId="786C51A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n-trainable params: 0</w:t>
      </w:r>
    </w:p>
    <w:p w14:paraId="6E85F6E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>_________________________________________________________________</w:t>
      </w:r>
    </w:p>
    <w:p w14:paraId="245E817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589A9CC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30</w:t>
      </w:r>
    </w:p>
    <w:p w14:paraId="3E7E897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5s 308us/step - loss: 2.1019 - acc: 0.207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833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3375</w:t>
      </w:r>
    </w:p>
    <w:p w14:paraId="176C730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30</w:t>
      </w:r>
    </w:p>
    <w:p w14:paraId="36856A0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7844 - acc: 0.327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6199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064</w:t>
      </w:r>
    </w:p>
    <w:p w14:paraId="37412E8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30</w:t>
      </w:r>
    </w:p>
    <w:p w14:paraId="5AA32D1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6372 - acc: 0.386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121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499</w:t>
      </w:r>
    </w:p>
    <w:p w14:paraId="4106883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30</w:t>
      </w:r>
    </w:p>
    <w:p w14:paraId="32A4F8F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1.5510 - acc: 0.423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31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838</w:t>
      </w:r>
    </w:p>
    <w:p w14:paraId="7DF07BD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30</w:t>
      </w:r>
    </w:p>
    <w:p w14:paraId="0DCBCBF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1.4781 - acc: 0.457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3599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103</w:t>
      </w:r>
    </w:p>
    <w:p w14:paraId="5E5C62B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30</w:t>
      </w:r>
    </w:p>
    <w:p w14:paraId="1944428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4141 - acc: 0.482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289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371</w:t>
      </w:r>
    </w:p>
    <w:p w14:paraId="6AB9F1E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30</w:t>
      </w:r>
    </w:p>
    <w:p w14:paraId="7A827DE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3598 - acc: 0.506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240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594</w:t>
      </w:r>
    </w:p>
    <w:p w14:paraId="7B25670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30</w:t>
      </w:r>
    </w:p>
    <w:p w14:paraId="64EE5C7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3177 - acc: 0.5231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207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728</w:t>
      </w:r>
    </w:p>
    <w:p w14:paraId="275E5B3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30</w:t>
      </w:r>
    </w:p>
    <w:p w14:paraId="69DDE481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2773 - acc: 0.538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1766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853</w:t>
      </w:r>
    </w:p>
    <w:p w14:paraId="00942A6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30</w:t>
      </w:r>
    </w:p>
    <w:p w14:paraId="4F2C0085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2414 - acc: 0.553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1459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969</w:t>
      </w:r>
    </w:p>
    <w:p w14:paraId="661CCA41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30</w:t>
      </w:r>
    </w:p>
    <w:p w14:paraId="7988000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1.2101 - acc: 0.5676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104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140</w:t>
      </w:r>
    </w:p>
    <w:p w14:paraId="71769D6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30</w:t>
      </w:r>
    </w:p>
    <w:p w14:paraId="6E82737A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1.1866 - acc: 0.578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77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239</w:t>
      </w:r>
    </w:p>
    <w:p w14:paraId="1D950C8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30</w:t>
      </w:r>
    </w:p>
    <w:p w14:paraId="7A0E5E9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1.1559 - acc: 0.590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60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295</w:t>
      </w:r>
    </w:p>
    <w:p w14:paraId="144FFF55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30</w:t>
      </w:r>
    </w:p>
    <w:p w14:paraId="5C031B25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1.1321 - acc: 0.597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39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388</w:t>
      </w:r>
    </w:p>
    <w:p w14:paraId="7E354E4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30</w:t>
      </w:r>
    </w:p>
    <w:p w14:paraId="5E08F2F3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1087 - acc: 0.606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119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480</w:t>
      </w:r>
    </w:p>
    <w:p w14:paraId="185D498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30</w:t>
      </w:r>
    </w:p>
    <w:p w14:paraId="4DDB173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1.0889 - acc: 0.618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961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559</w:t>
      </w:r>
    </w:p>
    <w:p w14:paraId="69174C6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30</w:t>
      </w:r>
    </w:p>
    <w:p w14:paraId="3DDB3C6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1.0711 - acc: 0.6226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96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509</w:t>
      </w:r>
    </w:p>
    <w:p w14:paraId="1EA8F03F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30</w:t>
      </w:r>
    </w:p>
    <w:p w14:paraId="5215568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3s 269us/step - loss: 1.0572 - acc: 0.627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98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508</w:t>
      </w:r>
    </w:p>
    <w:p w14:paraId="17A5A1B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30</w:t>
      </w:r>
    </w:p>
    <w:p w14:paraId="483971B9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0402 - acc: 0.6365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57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708</w:t>
      </w:r>
    </w:p>
    <w:p w14:paraId="5ECC9F4C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30</w:t>
      </w:r>
    </w:p>
    <w:p w14:paraId="6B07FF52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1.0186 - acc: 0.643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37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733</w:t>
      </w:r>
    </w:p>
    <w:p w14:paraId="2CDAEF64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1/30</w:t>
      </w:r>
    </w:p>
    <w:p w14:paraId="661E99E1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1.0052 - acc: 0.6481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18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813</w:t>
      </w:r>
    </w:p>
    <w:p w14:paraId="3F0242AD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2/30</w:t>
      </w:r>
    </w:p>
    <w:p w14:paraId="54C4BCF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9918 - acc: 0.651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33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758</w:t>
      </w:r>
    </w:p>
    <w:p w14:paraId="1A913814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3/30</w:t>
      </w:r>
    </w:p>
    <w:p w14:paraId="5021188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9826 - acc: 0.655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98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896</w:t>
      </w:r>
    </w:p>
    <w:p w14:paraId="20B6D4E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4/30</w:t>
      </w:r>
    </w:p>
    <w:p w14:paraId="21125DF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9613 - acc: 0.662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83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933</w:t>
      </w:r>
    </w:p>
    <w:p w14:paraId="58AA869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5/30</w:t>
      </w:r>
    </w:p>
    <w:p w14:paraId="20FB51B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9503 - acc: 0.6688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79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957</w:t>
      </w:r>
    </w:p>
    <w:p w14:paraId="647A85B0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6/30</w:t>
      </w:r>
    </w:p>
    <w:p w14:paraId="4B679138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9359 - acc: 0.671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536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48</w:t>
      </w:r>
    </w:p>
    <w:p w14:paraId="5F3AFAD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7/30</w:t>
      </w:r>
    </w:p>
    <w:p w14:paraId="74B600B7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9261 - acc: 0.6757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491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68</w:t>
      </w:r>
    </w:p>
    <w:p w14:paraId="05465AE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8/30</w:t>
      </w:r>
    </w:p>
    <w:p w14:paraId="771B060B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9116 - acc: 0.6794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582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71</w:t>
      </w:r>
    </w:p>
    <w:p w14:paraId="62C3CCEE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9/30</w:t>
      </w:r>
    </w:p>
    <w:p w14:paraId="0C99A6E6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8993 - acc: 0.6823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33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128</w:t>
      </w:r>
    </w:p>
    <w:p w14:paraId="7DA47043" w14:textId="77777777" w:rsidR="00D71F4B" w:rsidRPr="00D71F4B" w:rsidRDefault="00D71F4B" w:rsidP="00D71F4B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0/30</w:t>
      </w:r>
    </w:p>
    <w:p w14:paraId="4489E3F8" w14:textId="781C1705" w:rsidR="001218D9" w:rsidRDefault="00D71F4B" w:rsidP="00D71F4B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8910 - acc: 0.6890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189 - </w:t>
      </w:r>
      <w:proofErr w:type="spellStart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D71F4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179</w:t>
      </w:r>
    </w:p>
    <w:p w14:paraId="68AC10E7" w14:textId="2C1151F3" w:rsidR="00D71F4B" w:rsidRDefault="00D71F4B" w:rsidP="00D71F4B"/>
    <w:p w14:paraId="2F819D90" w14:textId="1AC42F10" w:rsidR="00D71F4B" w:rsidRDefault="00D71F4B" w:rsidP="00D71F4B">
      <w:r>
        <w:t>Model 5</w:t>
      </w:r>
    </w:p>
    <w:p w14:paraId="734E283D" w14:textId="186AAB8A" w:rsidR="00D71F4B" w:rsidRDefault="00D71F4B" w:rsidP="00D71F4B"/>
    <w:p w14:paraId="53C3EC5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1E4FC2F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90</w:t>
      </w:r>
    </w:p>
    <w:p w14:paraId="74F852E0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6us/step - loss: 1.8493 - acc: 0.307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554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329</w:t>
      </w:r>
    </w:p>
    <w:p w14:paraId="75905BF3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90</w:t>
      </w:r>
    </w:p>
    <w:p w14:paraId="3E246DC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4449 - acc: 0.469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251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438</w:t>
      </w:r>
    </w:p>
    <w:p w14:paraId="1694C99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90</w:t>
      </w:r>
    </w:p>
    <w:p w14:paraId="65071660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4s 270us/step - loss: 1.2480 - acc: 0.550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1361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006</w:t>
      </w:r>
    </w:p>
    <w:p w14:paraId="5BF23D43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90</w:t>
      </w:r>
    </w:p>
    <w:p w14:paraId="77250BC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3us/step - loss: 1.1141 - acc: 0.6051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06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467</w:t>
      </w:r>
    </w:p>
    <w:p w14:paraId="6340D1D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90</w:t>
      </w:r>
    </w:p>
    <w:p w14:paraId="48BF002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0280 - acc: 0.637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28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782</w:t>
      </w:r>
    </w:p>
    <w:p w14:paraId="6275598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90</w:t>
      </w:r>
    </w:p>
    <w:p w14:paraId="4AF8012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9508 - acc: 0.668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62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17</w:t>
      </w:r>
    </w:p>
    <w:p w14:paraId="27504993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90</w:t>
      </w:r>
    </w:p>
    <w:p w14:paraId="4E23462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8900 - acc: 0.688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62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62</w:t>
      </w:r>
    </w:p>
    <w:p w14:paraId="3A47E18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90</w:t>
      </w:r>
    </w:p>
    <w:p w14:paraId="72A4905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8366 - acc: 0.706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89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279</w:t>
      </w:r>
    </w:p>
    <w:p w14:paraId="2E42940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90</w:t>
      </w:r>
    </w:p>
    <w:p w14:paraId="4B35A76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7992 - acc: 0.721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66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385</w:t>
      </w:r>
    </w:p>
    <w:p w14:paraId="6463487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90</w:t>
      </w:r>
    </w:p>
    <w:p w14:paraId="4FDF223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7616 - acc: 0.733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12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550</w:t>
      </w:r>
    </w:p>
    <w:p w14:paraId="3E2F976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90</w:t>
      </w:r>
    </w:p>
    <w:p w14:paraId="42D02FF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7278 - acc: 0.746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09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602</w:t>
      </w:r>
    </w:p>
    <w:p w14:paraId="47CC357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90</w:t>
      </w:r>
    </w:p>
    <w:p w14:paraId="002C45A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6961 - acc: 0.7580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87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637</w:t>
      </w:r>
    </w:p>
    <w:p w14:paraId="3D78608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90</w:t>
      </w:r>
    </w:p>
    <w:p w14:paraId="4E1BB42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6633 - acc: 0.767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62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730</w:t>
      </w:r>
    </w:p>
    <w:p w14:paraId="17DAD1E6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90</w:t>
      </w:r>
    </w:p>
    <w:p w14:paraId="40B331F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6499 - acc: 0.773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47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765</w:t>
      </w:r>
    </w:p>
    <w:p w14:paraId="35904FD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90</w:t>
      </w:r>
    </w:p>
    <w:p w14:paraId="7C53715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6268 - acc: 0.7821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35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09</w:t>
      </w:r>
    </w:p>
    <w:p w14:paraId="282F59E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90</w:t>
      </w:r>
    </w:p>
    <w:p w14:paraId="3B993B0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6039 - acc: 0.789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21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55</w:t>
      </w:r>
    </w:p>
    <w:p w14:paraId="007B41C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90</w:t>
      </w:r>
    </w:p>
    <w:p w14:paraId="13976A4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5789 - acc: 0.799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12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904</w:t>
      </w:r>
    </w:p>
    <w:p w14:paraId="32D3F5D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90</w:t>
      </w:r>
    </w:p>
    <w:p w14:paraId="088BF1BF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5678 - acc: 0.801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34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38</w:t>
      </w:r>
    </w:p>
    <w:p w14:paraId="7BC5EF08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90</w:t>
      </w:r>
    </w:p>
    <w:p w14:paraId="737008C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5494 - acc: 0.807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97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979</w:t>
      </w:r>
    </w:p>
    <w:p w14:paraId="2C0D3D5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90</w:t>
      </w:r>
    </w:p>
    <w:p w14:paraId="12F803D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5277 - acc: 0.815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82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08</w:t>
      </w:r>
    </w:p>
    <w:p w14:paraId="4FB8D80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1/90</w:t>
      </w:r>
    </w:p>
    <w:p w14:paraId="01454F5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3s 270us/step - loss: 0.5145 - acc: 0.818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99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957</w:t>
      </w:r>
    </w:p>
    <w:p w14:paraId="5B02075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2/90</w:t>
      </w:r>
    </w:p>
    <w:p w14:paraId="77E1423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4975 - acc: 0.824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71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33</w:t>
      </w:r>
    </w:p>
    <w:p w14:paraId="17B53B1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3/90</w:t>
      </w:r>
    </w:p>
    <w:p w14:paraId="1EA829B0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4787 - acc: 0.831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73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59</w:t>
      </w:r>
    </w:p>
    <w:p w14:paraId="3453F9F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4/90</w:t>
      </w:r>
    </w:p>
    <w:p w14:paraId="14AA297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4668 - acc: 0.8351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74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37</w:t>
      </w:r>
    </w:p>
    <w:p w14:paraId="5F0589C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5/90</w:t>
      </w:r>
    </w:p>
    <w:p w14:paraId="728479E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4555 - acc: 0.838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4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47</w:t>
      </w:r>
    </w:p>
    <w:p w14:paraId="5F466DF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6/90</w:t>
      </w:r>
    </w:p>
    <w:p w14:paraId="2BF6442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4424 - acc: 0.843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8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072</w:t>
      </w:r>
    </w:p>
    <w:p w14:paraId="21A22DD8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7/90</w:t>
      </w:r>
    </w:p>
    <w:p w14:paraId="65C5737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4302 - acc: 0.848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48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41</w:t>
      </w:r>
    </w:p>
    <w:p w14:paraId="62EC48D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8/90</w:t>
      </w:r>
    </w:p>
    <w:p w14:paraId="1DB3566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3us/step - loss: 0.4165 - acc: 0.851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2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34</w:t>
      </w:r>
    </w:p>
    <w:p w14:paraId="0407197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9/90</w:t>
      </w:r>
    </w:p>
    <w:p w14:paraId="1F67E456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4069 - acc: 0.855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3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23</w:t>
      </w:r>
    </w:p>
    <w:p w14:paraId="6FAF7A60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0/90</w:t>
      </w:r>
    </w:p>
    <w:p w14:paraId="39F6AB7D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3964 - acc: 0.859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49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0</w:t>
      </w:r>
    </w:p>
    <w:p w14:paraId="471DA29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1/90</w:t>
      </w:r>
    </w:p>
    <w:p w14:paraId="56F26B7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3794 - acc: 0.866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1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92</w:t>
      </w:r>
    </w:p>
    <w:p w14:paraId="2D10B4E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2/90</w:t>
      </w:r>
    </w:p>
    <w:p w14:paraId="74F9D0FF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3746 - acc: 0.868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2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0</w:t>
      </w:r>
    </w:p>
    <w:p w14:paraId="2ED3ABD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3/90</w:t>
      </w:r>
    </w:p>
    <w:p w14:paraId="0975266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3673 - acc: 0.8690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9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80</w:t>
      </w:r>
    </w:p>
    <w:p w14:paraId="6E4F5DE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4/90</w:t>
      </w:r>
    </w:p>
    <w:p w14:paraId="75D2B6B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3547 - acc: 0.873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1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84</w:t>
      </w:r>
    </w:p>
    <w:p w14:paraId="2FB798A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5/90</w:t>
      </w:r>
    </w:p>
    <w:p w14:paraId="31688F0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3447 - acc: 0.8779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60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9</w:t>
      </w:r>
    </w:p>
    <w:p w14:paraId="1344784F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6/90</w:t>
      </w:r>
    </w:p>
    <w:p w14:paraId="44C823F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3372 - acc: 0.8791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3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03</w:t>
      </w:r>
    </w:p>
    <w:p w14:paraId="4D18E6E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7/90</w:t>
      </w:r>
    </w:p>
    <w:p w14:paraId="4F5F889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3315 - acc: 0.882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20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07</w:t>
      </w:r>
    </w:p>
    <w:p w14:paraId="1F079359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8/90</w:t>
      </w:r>
    </w:p>
    <w:p w14:paraId="00AC814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3182 - acc: 0.887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73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1</w:t>
      </w:r>
    </w:p>
    <w:p w14:paraId="74E8EA6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9/90</w:t>
      </w:r>
    </w:p>
    <w:p w14:paraId="2675F25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3s 268us/step - loss: 0.3157 - acc: 0.886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57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8</w:t>
      </w:r>
    </w:p>
    <w:p w14:paraId="15DF1FDE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0/90</w:t>
      </w:r>
    </w:p>
    <w:p w14:paraId="2BD651D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3107 - acc: 0.888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79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176</w:t>
      </w:r>
    </w:p>
    <w:p w14:paraId="7833CB4F" w14:textId="2A2A3D7C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ep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- loss: 0.1927 - acc: 0.929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970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17</w:t>
      </w:r>
    </w:p>
    <w:p w14:paraId="060B693D" w14:textId="31859843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1655 - acc: 0.941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51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30</w:t>
      </w:r>
    </w:p>
    <w:p w14:paraId="7ED106E6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3/90</w:t>
      </w:r>
    </w:p>
    <w:p w14:paraId="3402992C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1647 - acc: 0.9417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38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48</w:t>
      </w:r>
    </w:p>
    <w:p w14:paraId="62BAEAF3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4/90</w:t>
      </w:r>
    </w:p>
    <w:p w14:paraId="37D44E6F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1590 - acc: 0.943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614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38</w:t>
      </w:r>
    </w:p>
    <w:p w14:paraId="66D1D03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5/90</w:t>
      </w:r>
    </w:p>
    <w:p w14:paraId="1A2DAA4B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1593 - acc: 0.943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47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16</w:t>
      </w:r>
    </w:p>
    <w:p w14:paraId="64EAD0B1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6/90</w:t>
      </w:r>
    </w:p>
    <w:p w14:paraId="1F550127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1530 - acc: 0.945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510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55</w:t>
      </w:r>
    </w:p>
    <w:p w14:paraId="1B19E965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7/90</w:t>
      </w:r>
    </w:p>
    <w:p w14:paraId="4C1B925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1535 - acc: 0.945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38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36</w:t>
      </w:r>
    </w:p>
    <w:p w14:paraId="58C92A54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8/90</w:t>
      </w:r>
    </w:p>
    <w:p w14:paraId="3869D0DA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1466 - acc: 0.9483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70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02</w:t>
      </w:r>
    </w:p>
    <w:p w14:paraId="4E7E0A18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9/90</w:t>
      </w:r>
    </w:p>
    <w:p w14:paraId="54561ED2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1491 - acc: 0.9468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482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32</w:t>
      </w:r>
    </w:p>
    <w:p w14:paraId="06E951E8" w14:textId="77777777" w:rsidR="00550401" w:rsidRPr="00550401" w:rsidRDefault="00550401" w:rsidP="00550401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0/90</w:t>
      </w:r>
    </w:p>
    <w:p w14:paraId="4F439EE1" w14:textId="259F462D" w:rsidR="00D71F4B" w:rsidRDefault="00550401" w:rsidP="00550401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1451 - acc: 0.9485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666 - </w:t>
      </w:r>
      <w:proofErr w:type="spellStart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55040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8274</w:t>
      </w:r>
    </w:p>
    <w:p w14:paraId="6A53E1FE" w14:textId="2F11CF93" w:rsidR="00550401" w:rsidRDefault="00550401" w:rsidP="00550401"/>
    <w:p w14:paraId="59550F5F" w14:textId="4988E68F" w:rsidR="00550401" w:rsidRDefault="006011D7" w:rsidP="00550401">
      <w:r>
        <w:t>Model 6</w:t>
      </w:r>
    </w:p>
    <w:p w14:paraId="2401E620" w14:textId="77E61BDC" w:rsidR="006011D7" w:rsidRDefault="006011D7" w:rsidP="00550401"/>
    <w:p w14:paraId="5697A68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2DBACB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yer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type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    Output Shape              Param #   </w:t>
      </w:r>
    </w:p>
    <w:p w14:paraId="107E642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5BD57E1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61 (Conv2D)        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2, 32, 64)        1792      </w:t>
      </w:r>
    </w:p>
    <w:p w14:paraId="28541D17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DECCD2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1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2, 32, 64)        0         </w:t>
      </w:r>
    </w:p>
    <w:p w14:paraId="40881EA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10D98D5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62 (Conv2D)        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0, 30, 64)        36928     </w:t>
      </w:r>
    </w:p>
    <w:p w14:paraId="41ACEFE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27B760A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2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30, 30, 64)        0         </w:t>
      </w:r>
    </w:p>
    <w:p w14:paraId="756C154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E7A299A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44 (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10, 10, 64)        0         </w:t>
      </w:r>
    </w:p>
    <w:p w14:paraId="3F9AD1E3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172BC3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61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10, 10, 64)        0         </w:t>
      </w:r>
    </w:p>
    <w:p w14:paraId="19AC7B01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08F79F19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63 (Conv2D)        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10, 10, 128)       73856     </w:t>
      </w:r>
    </w:p>
    <w:p w14:paraId="1E9F2B5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>_________________________________________________________________</w:t>
      </w:r>
    </w:p>
    <w:p w14:paraId="5B4F9235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3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10, 10, 128)       0         </w:t>
      </w:r>
    </w:p>
    <w:p w14:paraId="16A8EC06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97363D1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conv2d_64 (Conv2D)        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8, 8, 128)         147584    </w:t>
      </w:r>
    </w:p>
    <w:p w14:paraId="0AC92744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1F4031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4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8, 8, 128)         0         </w:t>
      </w:r>
    </w:p>
    <w:p w14:paraId="69285E34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CB2D59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_pooling2d_45 (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Pooling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(None, 2, 2, 128)         0         </w:t>
      </w:r>
    </w:p>
    <w:p w14:paraId="03B906D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C48C2D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62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2, 2, 128)         0         </w:t>
      </w:r>
    </w:p>
    <w:p w14:paraId="3E67B6A7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BD70AF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latten_17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Flatten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512)               0         </w:t>
      </w:r>
    </w:p>
    <w:p w14:paraId="73CBBD6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6A2F04C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50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512)               262656    </w:t>
      </w:r>
    </w:p>
    <w:p w14:paraId="28D7C5E0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78CEEBF4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5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512)               0         </w:t>
      </w:r>
    </w:p>
    <w:p w14:paraId="353ED7B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46E66CD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ropout_63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ropout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(None, 512)               0         </w:t>
      </w:r>
    </w:p>
    <w:p w14:paraId="10EB048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231A336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ense_51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Dense)   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        (None, 10)                5130      </w:t>
      </w:r>
    </w:p>
    <w:p w14:paraId="3F33716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33934F7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_106 (</w:t>
      </w:r>
      <w:proofErr w:type="gram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ctivation)  (</w:t>
      </w:r>
      <w:proofErr w:type="gram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None, 10)                0         </w:t>
      </w:r>
    </w:p>
    <w:p w14:paraId="355C8583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=================================================================</w:t>
      </w:r>
    </w:p>
    <w:p w14:paraId="397AC10A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otal params: 527,946</w:t>
      </w:r>
    </w:p>
    <w:p w14:paraId="354C7D4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able params: 527,946</w:t>
      </w:r>
    </w:p>
    <w:p w14:paraId="526F65D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n-trainable params: 0</w:t>
      </w:r>
    </w:p>
    <w:p w14:paraId="16A38AE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________________________________________________________________</w:t>
      </w:r>
    </w:p>
    <w:p w14:paraId="1B15966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Train on 50000 samples, validate on 10000 samples</w:t>
      </w:r>
    </w:p>
    <w:p w14:paraId="26384510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/20</w:t>
      </w:r>
    </w:p>
    <w:p w14:paraId="57BE478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6s 317us/step - loss: 1.8315 - acc: 0.311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4680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4625</w:t>
      </w:r>
    </w:p>
    <w:p w14:paraId="39CA381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/20</w:t>
      </w:r>
    </w:p>
    <w:p w14:paraId="1DD7B456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1.4189 - acc: 0.4801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269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5514</w:t>
      </w:r>
    </w:p>
    <w:p w14:paraId="772E0E1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3/20</w:t>
      </w:r>
    </w:p>
    <w:p w14:paraId="3CE0B505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1.2399 - acc: 0.558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1206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084</w:t>
      </w:r>
    </w:p>
    <w:p w14:paraId="138D611A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4/20</w:t>
      </w:r>
    </w:p>
    <w:p w14:paraId="31D2E595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1.1268 - acc: 0.597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1.0056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426</w:t>
      </w:r>
    </w:p>
    <w:p w14:paraId="02BE556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5/20</w:t>
      </w:r>
    </w:p>
    <w:p w14:paraId="5ADE3251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1.0283 - acc: 0.638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914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840</w:t>
      </w:r>
    </w:p>
    <w:p w14:paraId="193D439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6/20</w:t>
      </w:r>
    </w:p>
    <w:p w14:paraId="5E56D37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9556 - acc: 0.6637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69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6981</w:t>
      </w:r>
    </w:p>
    <w:p w14:paraId="43FC683B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7/20</w:t>
      </w:r>
    </w:p>
    <w:p w14:paraId="4537890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8975 - acc: 0.687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597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027</w:t>
      </w:r>
    </w:p>
    <w:p w14:paraId="7E8FE8F1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8/20</w:t>
      </w:r>
    </w:p>
    <w:p w14:paraId="71E84FD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8464 - acc: 0.702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984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233</w:t>
      </w:r>
    </w:p>
    <w:p w14:paraId="784D149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9/20</w:t>
      </w:r>
    </w:p>
    <w:p w14:paraId="401D064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50000/50000 [==============================] - 14s 271us/step - loss: 0.8034 - acc: 0.7206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8054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186</w:t>
      </w:r>
    </w:p>
    <w:p w14:paraId="3486CF00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0/20</w:t>
      </w:r>
    </w:p>
    <w:p w14:paraId="32BFFA7C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7688 - acc: 0.730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39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426</w:t>
      </w:r>
    </w:p>
    <w:p w14:paraId="09F92577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1/20</w:t>
      </w:r>
    </w:p>
    <w:p w14:paraId="361F0579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7364 - acc: 0.744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7141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529</w:t>
      </w:r>
    </w:p>
    <w:p w14:paraId="5F21B21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2/20</w:t>
      </w:r>
    </w:p>
    <w:p w14:paraId="2ABB2DD3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6979 - acc: 0.756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90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592</w:t>
      </w:r>
    </w:p>
    <w:p w14:paraId="69D9B3F8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3/20</w:t>
      </w:r>
    </w:p>
    <w:p w14:paraId="5FDA1366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69us/step - loss: 0.6771 - acc: 0.763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732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678</w:t>
      </w:r>
    </w:p>
    <w:p w14:paraId="4C2715E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4/20</w:t>
      </w:r>
    </w:p>
    <w:p w14:paraId="127F532D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6505 - acc: 0.773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761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676</w:t>
      </w:r>
    </w:p>
    <w:p w14:paraId="39A6912E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5/20</w:t>
      </w:r>
    </w:p>
    <w:p w14:paraId="461C7584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6219 - acc: 0.7832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472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776</w:t>
      </w:r>
    </w:p>
    <w:p w14:paraId="4CD520B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6/20</w:t>
      </w:r>
    </w:p>
    <w:p w14:paraId="27541B0A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0us/step - loss: 0.6033 - acc: 0.788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297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60</w:t>
      </w:r>
    </w:p>
    <w:p w14:paraId="609E2852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7/20</w:t>
      </w:r>
    </w:p>
    <w:p w14:paraId="2E7DBBE4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1us/step - loss: 0.5849 - acc: 0.7955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39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15</w:t>
      </w:r>
    </w:p>
    <w:p w14:paraId="289DD519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8/20</w:t>
      </w:r>
    </w:p>
    <w:p w14:paraId="4A04ED8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2us/step - loss: 0.5678 - acc: 0.8009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6418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805</w:t>
      </w:r>
    </w:p>
    <w:p w14:paraId="3A1A59BF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19/20</w:t>
      </w:r>
    </w:p>
    <w:p w14:paraId="1FF1C337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3s 270us/step - loss: 0.5500 - acc: 0.8073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961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931</w:t>
      </w:r>
    </w:p>
    <w:p w14:paraId="18DACBC1" w14:textId="77777777" w:rsidR="006011D7" w:rsidRPr="006011D7" w:rsidRDefault="006011D7" w:rsidP="006011D7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Epoch 20/20</w:t>
      </w:r>
    </w:p>
    <w:p w14:paraId="51C7B6A4" w14:textId="2BFF84EE" w:rsidR="006011D7" w:rsidRDefault="006011D7" w:rsidP="006011D7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50000/50000 [==============================] - 14s 275us/step - loss: 0.5351 - acc: 0.8122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loss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: 0.5944 - </w:t>
      </w:r>
      <w:proofErr w:type="spellStart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val_acc</w:t>
      </w:r>
      <w:proofErr w:type="spellEnd"/>
      <w:r w:rsidRPr="006011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: 0.7968</w:t>
      </w:r>
    </w:p>
    <w:p w14:paraId="049B56D0" w14:textId="565E0D74" w:rsidR="006011D7" w:rsidRDefault="006011D7" w:rsidP="006011D7"/>
    <w:p w14:paraId="7136F534" w14:textId="77777777" w:rsidR="006011D7" w:rsidRDefault="006011D7" w:rsidP="006011D7"/>
    <w:sectPr w:rsidR="006011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0NLM0MrI0MTMztzRR0lEKTi0uzszPAykwrAUAzXr08SwAAAA="/>
  </w:docVars>
  <w:rsids>
    <w:rsidRoot w:val="00A0594B"/>
    <w:rsid w:val="001218D9"/>
    <w:rsid w:val="0022512D"/>
    <w:rsid w:val="00550401"/>
    <w:rsid w:val="006011D7"/>
    <w:rsid w:val="006636FC"/>
    <w:rsid w:val="00A0594B"/>
    <w:rsid w:val="00D5486E"/>
    <w:rsid w:val="00D71F4B"/>
    <w:rsid w:val="00FE2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0CC84"/>
  <w15:chartTrackingRefBased/>
  <w15:docId w15:val="{7375D6BA-B177-4B9C-9446-A14C29553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3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4</Pages>
  <Words>5359</Words>
  <Characters>30551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g Bhingarkar</dc:creator>
  <cp:keywords/>
  <dc:description/>
  <cp:lastModifiedBy>Parag Bhingarkar</cp:lastModifiedBy>
  <cp:revision>2</cp:revision>
  <dcterms:created xsi:type="dcterms:W3CDTF">2019-01-26T17:21:00Z</dcterms:created>
  <dcterms:modified xsi:type="dcterms:W3CDTF">2019-01-26T20:13:00Z</dcterms:modified>
</cp:coreProperties>
</file>